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F26" w:rsidRPr="00A55979" w:rsidRDefault="00FB5338" w:rsidP="00B33C1E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B5338">
        <w:rPr>
          <w:rFonts w:ascii="Times New Roman" w:hAnsi="Times New Roman" w:cs="Times New Roman"/>
          <w:b/>
          <w:sz w:val="24"/>
          <w:szCs w:val="24"/>
        </w:rPr>
        <w:t>32.</w:t>
      </w:r>
      <w:r>
        <w:t xml:space="preserve"> </w:t>
      </w:r>
      <w:r w:rsidR="003C5F26" w:rsidRPr="00A55979">
        <w:rPr>
          <w:rFonts w:ascii="Times New Roman" w:eastAsia="Times New Roman" w:hAnsi="Times New Roman" w:cs="Times New Roman"/>
          <w:b/>
          <w:sz w:val="24"/>
          <w:szCs w:val="24"/>
        </w:rPr>
        <w:t>Mokinio veiklos lapas</w:t>
      </w:r>
    </w:p>
    <w:p w:rsidR="00585319" w:rsidRPr="00A55979" w:rsidRDefault="00585319" w:rsidP="00585319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auto"/>
          <w:sz w:val="24"/>
          <w:szCs w:val="24"/>
        </w:rPr>
        <w:t>Dygstančių sėklų kvėpavimo tyrimas</w:t>
      </w:r>
    </w:p>
    <w:p w:rsidR="009F6000" w:rsidRPr="00A55979" w:rsidRDefault="009F6000" w:rsidP="00B33C1E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A55979" w:rsidRDefault="003C5F26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DC1155" w:rsidRPr="00A55979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tikslas </w:t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5F26" w:rsidRPr="00A55979" w:rsidRDefault="003C5F26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A55979" w:rsidRDefault="00DC1155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="0007494A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</w:t>
      </w:r>
      <w:r w:rsidR="00C87460" w:rsidRPr="00A55979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C87460" w:rsidRPr="00A559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A55979" w:rsidRDefault="00CF5737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F26" w:rsidRDefault="003C5F26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585319" w:rsidRDefault="00585319" w:rsidP="001F6CF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5319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08625C">
        <w:rPr>
          <w:rFonts w:ascii="Times New Roman" w:eastAsia="Times New Roman" w:hAnsi="Times New Roman" w:cs="Times New Roman"/>
          <w:sz w:val="24"/>
          <w:szCs w:val="24"/>
        </w:rPr>
        <w:t>Išmatuokite kambario temperatūrą: _______________________________</w:t>
      </w:r>
    </w:p>
    <w:p w:rsidR="0008625C" w:rsidRDefault="0008625C" w:rsidP="00086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>
        <w:rPr>
          <w:rFonts w:ascii="Times New Roman" w:hAnsi="Times New Roman" w:cs="Times New Roman"/>
          <w:sz w:val="24"/>
          <w:szCs w:val="24"/>
        </w:rPr>
        <w:t>Atrinkite po 25 sveikai atrodančias, nepažeistas išbrinkusias ir džiovintas sėklas. Brinkintas sėkl</w:t>
      </w:r>
      <w:r w:rsidR="00747A4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 gerai nusausinkite popierine šluoste.</w:t>
      </w:r>
    </w:p>
    <w:p w:rsidR="0008625C" w:rsidRDefault="0008625C" w:rsidP="00086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3. Į sausą ir švarų skaidrų anglies dioksido jutiklio indą įberkite 25 brinkintas sėklas.  </w:t>
      </w:r>
    </w:p>
    <w:p w:rsidR="0008625C" w:rsidRDefault="0008625C" w:rsidP="00086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4. Įjunkite anglies dioksido jutiklį ir jį susiekite Bluetooth jungtimi su duomenis registruojančiu įrenginiu</w:t>
      </w:r>
      <w:r w:rsidR="00C74E8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74E84">
        <w:rPr>
          <w:rFonts w:ascii="Times New Roman" w:hAnsi="Times New Roman" w:cs="Times New Roman"/>
          <w:sz w:val="24"/>
          <w:szCs w:val="24"/>
        </w:rPr>
        <w:t>Į</w:t>
      </w:r>
      <w:r>
        <w:rPr>
          <w:rFonts w:ascii="Times New Roman" w:hAnsi="Times New Roman" w:cs="Times New Roman"/>
          <w:sz w:val="24"/>
          <w:szCs w:val="24"/>
        </w:rPr>
        <w:t>renginyje paleiskite</w:t>
      </w:r>
      <w:r w:rsidRPr="004032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7F1C">
        <w:rPr>
          <w:rFonts w:ascii="Times New Roman" w:hAnsi="Times New Roman" w:cs="Times New Roman"/>
          <w:i/>
          <w:sz w:val="24"/>
          <w:szCs w:val="24"/>
        </w:rPr>
        <w:t>Graphical</w:t>
      </w:r>
      <w:proofErr w:type="spellEnd"/>
      <w:r w:rsidRPr="00A07F1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07F1C">
        <w:rPr>
          <w:rFonts w:ascii="Times New Roman" w:hAnsi="Times New Roman" w:cs="Times New Roman"/>
          <w:i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ėlę.</w:t>
      </w:r>
    </w:p>
    <w:p w:rsidR="0008625C" w:rsidRDefault="0008625C" w:rsidP="00086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5. Įtvirtinkite (įkiškite) jutiklį į indą su sėklomis. Indą su jutikliu paverskite ant šono, į horizontalią padėtį. </w:t>
      </w:r>
    </w:p>
    <w:p w:rsidR="0008625C" w:rsidRPr="0008625C" w:rsidRDefault="0008625C" w:rsidP="00086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6. Programėlėje </w:t>
      </w:r>
      <w:r w:rsidRPr="0008625C">
        <w:rPr>
          <w:rFonts w:ascii="Times New Roman" w:hAnsi="Times New Roman" w:cs="Times New Roman"/>
          <w:i/>
          <w:sz w:val="24"/>
          <w:szCs w:val="24"/>
        </w:rPr>
        <w:t>Graphical Analysis</w:t>
      </w:r>
      <w:r>
        <w:rPr>
          <w:rFonts w:ascii="Times New Roman" w:hAnsi="Times New Roman" w:cs="Times New Roman"/>
          <w:sz w:val="24"/>
          <w:szCs w:val="24"/>
        </w:rPr>
        <w:t xml:space="preserve"> nustatykite 300 s duomenų surinkimo intervalą (</w:t>
      </w:r>
      <w:r>
        <w:rPr>
          <w:rFonts w:ascii="Times New Roman" w:hAnsi="Times New Roman" w:cs="Times New Roman"/>
          <w:i/>
          <w:sz w:val="24"/>
          <w:szCs w:val="24"/>
        </w:rPr>
        <w:t xml:space="preserve">Mode (lango apačioje esančioje nustatymo juostoje) </w:t>
      </w:r>
      <w:r w:rsidRPr="00297317">
        <w:rPr>
          <w:rFonts w:ascii="Times New Roman" w:hAnsi="Times New Roman" w:cs="Times New Roman"/>
          <w:i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i/>
          <w:sz w:val="24"/>
          <w:szCs w:val="24"/>
        </w:rPr>
        <w:t xml:space="preserve"> End Collection After </w:t>
      </w:r>
      <w:r w:rsidRPr="00297317">
        <w:rPr>
          <w:rFonts w:ascii="Times New Roman" w:hAnsi="Times New Roman" w:cs="Times New Roman"/>
          <w:i/>
          <w:sz w:val="24"/>
          <w:szCs w:val="24"/>
          <w:u w:val="single"/>
        </w:rPr>
        <w:t>300</w:t>
      </w:r>
      <w:r>
        <w:rPr>
          <w:rFonts w:ascii="Times New Roman" w:hAnsi="Times New Roman" w:cs="Times New Roman"/>
          <w:i/>
          <w:sz w:val="24"/>
          <w:szCs w:val="24"/>
        </w:rPr>
        <w:t xml:space="preserve"> s duration </w:t>
      </w:r>
      <w:r w:rsidRPr="00297317">
        <w:rPr>
          <w:rFonts w:ascii="Times New Roman" w:hAnsi="Times New Roman" w:cs="Times New Roman"/>
          <w:i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i/>
          <w:sz w:val="24"/>
          <w:szCs w:val="24"/>
        </w:rPr>
        <w:t xml:space="preserve"> DONE)</w:t>
      </w:r>
      <w:r>
        <w:rPr>
          <w:rFonts w:ascii="Times New Roman" w:hAnsi="Times New Roman" w:cs="Times New Roman"/>
          <w:sz w:val="24"/>
          <w:szCs w:val="24"/>
        </w:rPr>
        <w:t>. Taip nustatytas įrenginys matuos CO</w:t>
      </w:r>
      <w:r w:rsidRPr="0008625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koncentraciją indelyje su sėklomis lygiai penkias minutes. </w:t>
      </w:r>
    </w:p>
    <w:p w:rsidR="0008625C" w:rsidRDefault="0008625C" w:rsidP="0008625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7. Programėlėje </w:t>
      </w:r>
      <w:r w:rsidRPr="0008625C">
        <w:rPr>
          <w:rFonts w:ascii="Times New Roman" w:hAnsi="Times New Roman" w:cs="Times New Roman"/>
          <w:i/>
          <w:sz w:val="24"/>
          <w:szCs w:val="24"/>
        </w:rPr>
        <w:t>Graphical Analysis</w:t>
      </w:r>
      <w:r>
        <w:rPr>
          <w:rFonts w:ascii="Times New Roman" w:hAnsi="Times New Roman" w:cs="Times New Roman"/>
          <w:sz w:val="24"/>
          <w:szCs w:val="24"/>
        </w:rPr>
        <w:t xml:space="preserve"> įjunkite duomenų surinkimo režimą (</w:t>
      </w:r>
      <w:r w:rsidRPr="00A07F1C">
        <w:rPr>
          <w:rFonts w:ascii="Times New Roman" w:hAnsi="Times New Roman" w:cs="Times New Roman"/>
          <w:i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 xml:space="preserve"> mygtukas lango viršuje) ir 5 minutes, kol registruojami duomenys, nejudinkite sistemos su jutikliu. Stebėkite grafinį duomenų atvaizdavimą realiu laiku. </w:t>
      </w:r>
    </w:p>
    <w:p w:rsidR="00627928" w:rsidRDefault="00627928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8. Duomenims pritaikykite linijinę funkciją (</w:t>
      </w:r>
      <w:r w:rsidRPr="00C50D69">
        <w:rPr>
          <w:rFonts w:ascii="Times New Roman" w:hAnsi="Times New Roman" w:cs="Times New Roman"/>
          <w:i/>
          <w:sz w:val="24"/>
          <w:szCs w:val="24"/>
        </w:rPr>
        <w:t xml:space="preserve">mygtukas </w:t>
      </w:r>
      <w:r w:rsidRPr="00C50D69">
        <w:rPr>
          <w:i/>
          <w:noProof/>
          <w:lang w:eastAsia="lt-LT"/>
        </w:rPr>
        <w:drawing>
          <wp:inline distT="0" distB="0" distL="0" distR="0">
            <wp:extent cx="233363" cy="243976"/>
            <wp:effectExtent l="0" t="0" r="0" b="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/>
                    <a:srcRect t="63624" r="67739" b="2325"/>
                    <a:stretch/>
                  </pic:blipFill>
                  <pic:spPr bwMode="auto">
                    <a:xfrm>
                      <a:off x="0" y="0"/>
                      <a:ext cx="237564" cy="248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 w:rsidRPr="00C50D6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50D69">
        <w:rPr>
          <w:rFonts w:ascii="Times New Roman" w:hAnsi="Times New Roman" w:cs="Times New Roman"/>
          <w:i/>
          <w:sz w:val="24"/>
          <w:szCs w:val="24"/>
        </w:rPr>
        <w:sym w:font="Wingdings" w:char="F0E0"/>
      </w:r>
      <w:r w:rsidRPr="00C50D69">
        <w:rPr>
          <w:rFonts w:ascii="Times New Roman" w:hAnsi="Times New Roman" w:cs="Times New Roman"/>
          <w:i/>
          <w:sz w:val="24"/>
          <w:szCs w:val="24"/>
        </w:rPr>
        <w:t xml:space="preserve"> Apply Curve Fit </w:t>
      </w:r>
      <w:r w:rsidRPr="00C50D69">
        <w:rPr>
          <w:rFonts w:ascii="Times New Roman" w:hAnsi="Times New Roman" w:cs="Times New Roman"/>
          <w:i/>
          <w:sz w:val="24"/>
          <w:szCs w:val="24"/>
        </w:rPr>
        <w:sym w:font="Wingdings" w:char="F0E0"/>
      </w:r>
      <w:r w:rsidRPr="00C50D69">
        <w:rPr>
          <w:rFonts w:ascii="Times New Roman" w:hAnsi="Times New Roman" w:cs="Times New Roman"/>
          <w:i/>
          <w:sz w:val="24"/>
          <w:szCs w:val="24"/>
        </w:rPr>
        <w:t xml:space="preserve"> Linear </w:t>
      </w:r>
      <w:r w:rsidRPr="00C50D69">
        <w:rPr>
          <w:rFonts w:ascii="Times New Roman" w:hAnsi="Times New Roman" w:cs="Times New Roman"/>
          <w:i/>
          <w:sz w:val="24"/>
          <w:szCs w:val="24"/>
        </w:rPr>
        <w:sym w:font="Wingdings" w:char="F0E0"/>
      </w:r>
      <w:r w:rsidRPr="00C50D69">
        <w:rPr>
          <w:rFonts w:ascii="Times New Roman" w:hAnsi="Times New Roman" w:cs="Times New Roman"/>
          <w:i/>
          <w:sz w:val="24"/>
          <w:szCs w:val="24"/>
        </w:rPr>
        <w:t xml:space="preserve"> APPLY</w:t>
      </w:r>
      <w:r>
        <w:rPr>
          <w:rFonts w:ascii="Times New Roman" w:hAnsi="Times New Roman" w:cs="Times New Roman"/>
          <w:sz w:val="24"/>
          <w:szCs w:val="24"/>
        </w:rPr>
        <w:t xml:space="preserve">). Programėlė nubraižo </w:t>
      </w:r>
      <w:r w:rsidR="00C74E84">
        <w:rPr>
          <w:rFonts w:ascii="Times New Roman" w:hAnsi="Times New Roman" w:cs="Times New Roman"/>
          <w:sz w:val="24"/>
          <w:szCs w:val="24"/>
        </w:rPr>
        <w:t xml:space="preserve">tiesę, </w:t>
      </w:r>
      <w:r>
        <w:rPr>
          <w:rFonts w:ascii="Times New Roman" w:hAnsi="Times New Roman" w:cs="Times New Roman"/>
          <w:sz w:val="24"/>
          <w:szCs w:val="24"/>
        </w:rPr>
        <w:t xml:space="preserve">geriausiai </w:t>
      </w:r>
      <w:r w:rsidR="00C74E84">
        <w:rPr>
          <w:rFonts w:ascii="Times New Roman" w:hAnsi="Times New Roman" w:cs="Times New Roman"/>
          <w:sz w:val="24"/>
          <w:szCs w:val="24"/>
        </w:rPr>
        <w:t xml:space="preserve">atitinkančią </w:t>
      </w:r>
      <w:r>
        <w:rPr>
          <w:rFonts w:ascii="Times New Roman" w:hAnsi="Times New Roman" w:cs="Times New Roman"/>
          <w:sz w:val="24"/>
          <w:szCs w:val="24"/>
        </w:rPr>
        <w:t>visus duomenų taškus</w:t>
      </w:r>
      <w:r w:rsidR="00C74E8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27928" w:rsidRDefault="00627928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9. Apskaičiuokite sėklų kvėpavimo (CO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usidarymo) greitį. Grafike pasirinkite du taškus, priklausančius nubrėžtai tiesei: A(x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>;</w:t>
      </w:r>
      <w:r w:rsidR="00C74E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>) (tyrimo pradžioje) ir B(x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;</w:t>
      </w:r>
      <w:r w:rsidR="00C74E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) (tyrimo pabaigoje). Nustatykite ir užrašykite taškų koordinates:</w:t>
      </w:r>
    </w:p>
    <w:p w:rsidR="00627928" w:rsidRDefault="00627928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(____;____), B(___;___).</w:t>
      </w:r>
    </w:p>
    <w:p w:rsidR="00627928" w:rsidRDefault="00627928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0. Apskaičiuokite anglies dioksido susidarymo (</w:t>
      </w:r>
      <w:r w:rsidR="00A82D0F">
        <w:rPr>
          <w:rFonts w:ascii="Times New Roman" w:hAnsi="Times New Roman" w:cs="Times New Roman"/>
          <w:sz w:val="24"/>
          <w:szCs w:val="24"/>
        </w:rPr>
        <w:t xml:space="preserve">brinkintų </w:t>
      </w:r>
      <w:r>
        <w:rPr>
          <w:rFonts w:ascii="Times New Roman" w:hAnsi="Times New Roman" w:cs="Times New Roman"/>
          <w:sz w:val="24"/>
          <w:szCs w:val="24"/>
        </w:rPr>
        <w:t xml:space="preserve">sėklų kvėpavimo) greitį </w:t>
      </w:r>
      <w:r w:rsidRPr="001D7C5D">
        <w:rPr>
          <w:rFonts w:ascii="Times New Roman" w:hAnsi="Times New Roman" w:cs="Times New Roman"/>
          <w:i/>
          <w:sz w:val="24"/>
          <w:szCs w:val="24"/>
        </w:rPr>
        <w:t>v</w:t>
      </w:r>
      <w:r w:rsidR="00A82D0F" w:rsidRPr="00A82D0F">
        <w:rPr>
          <w:rFonts w:ascii="Times New Roman" w:hAnsi="Times New Roman" w:cs="Times New Roman"/>
          <w:i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pagal šią formulę:</w:t>
      </w:r>
    </w:p>
    <w:p w:rsidR="00627928" w:rsidRDefault="00627928" w:rsidP="00627928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 .</w:t>
      </w:r>
    </w:p>
    <w:p w:rsidR="00627928" w:rsidRDefault="00627928" w:rsidP="00627928">
      <w:pPr>
        <w:pStyle w:val="prastasis1"/>
        <w:tabs>
          <w:tab w:val="right" w:leader="underscore" w:pos="9639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27928" w:rsidRDefault="00627928" w:rsidP="00627928">
      <w:pPr>
        <w:pStyle w:val="prastasis1"/>
        <w:tabs>
          <w:tab w:val="right" w:leader="underscore" w:pos="9639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27928" w:rsidRDefault="00627928" w:rsidP="00627928">
      <w:pPr>
        <w:pStyle w:val="prastasis1"/>
        <w:tabs>
          <w:tab w:val="right" w:leader="underscore" w:pos="9639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27928" w:rsidRDefault="00627928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11. Nustatykite džiovintų sėklų kvėpavimo greitį: pakartokite 4.3–4.10 etapus su atrinktomis 25 džiovintomis sėklomis. </w:t>
      </w:r>
    </w:p>
    <w:p w:rsidR="00627928" w:rsidRDefault="00627928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27928">
        <w:rPr>
          <w:rFonts w:ascii="Times New Roman" w:hAnsi="Times New Roman" w:cs="Times New Roman"/>
          <w:b/>
          <w:sz w:val="24"/>
          <w:szCs w:val="24"/>
        </w:rPr>
        <w:t>Svarbu!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2D0F">
        <w:rPr>
          <w:rFonts w:ascii="Times New Roman" w:hAnsi="Times New Roman" w:cs="Times New Roman"/>
          <w:i/>
          <w:sz w:val="24"/>
          <w:szCs w:val="24"/>
        </w:rPr>
        <w:t xml:space="preserve">Po kiekvieno matavimo </w:t>
      </w:r>
      <w:r w:rsidR="00A82D0F" w:rsidRPr="00A82D0F">
        <w:rPr>
          <w:rFonts w:ascii="Times New Roman" w:hAnsi="Times New Roman" w:cs="Times New Roman"/>
          <w:i/>
          <w:sz w:val="24"/>
          <w:szCs w:val="24"/>
        </w:rPr>
        <w:t xml:space="preserve">anglies dioksido jutikliu </w:t>
      </w:r>
      <w:r w:rsidR="00A82D0F">
        <w:rPr>
          <w:rFonts w:ascii="Times New Roman" w:hAnsi="Times New Roman" w:cs="Times New Roman"/>
          <w:i/>
          <w:sz w:val="24"/>
          <w:szCs w:val="24"/>
        </w:rPr>
        <w:t>būtina</w:t>
      </w:r>
      <w:r w:rsidRPr="00A82D0F">
        <w:rPr>
          <w:rFonts w:ascii="Times New Roman" w:hAnsi="Times New Roman" w:cs="Times New Roman"/>
          <w:i/>
          <w:sz w:val="24"/>
          <w:szCs w:val="24"/>
        </w:rPr>
        <w:t xml:space="preserve"> visiškai pašalinti iš matavimo indo ir jutiklio tarpų susikaupusį anglies dioksidą: jutiklio matavimo galvut</w:t>
      </w:r>
      <w:r w:rsidR="00C74E84">
        <w:rPr>
          <w:rFonts w:ascii="Times New Roman" w:hAnsi="Times New Roman" w:cs="Times New Roman"/>
          <w:i/>
          <w:sz w:val="24"/>
          <w:szCs w:val="24"/>
        </w:rPr>
        <w:t>ę</w:t>
      </w:r>
      <w:r w:rsidRPr="00A82D0F">
        <w:rPr>
          <w:rFonts w:ascii="Times New Roman" w:hAnsi="Times New Roman" w:cs="Times New Roman"/>
          <w:i/>
          <w:sz w:val="24"/>
          <w:szCs w:val="24"/>
        </w:rPr>
        <w:t xml:space="preserve"> bent minutę </w:t>
      </w:r>
      <w:r w:rsidR="00C74E84">
        <w:rPr>
          <w:rFonts w:ascii="Times New Roman" w:hAnsi="Times New Roman" w:cs="Times New Roman"/>
          <w:i/>
          <w:sz w:val="24"/>
          <w:szCs w:val="24"/>
        </w:rPr>
        <w:t xml:space="preserve">reikia </w:t>
      </w:r>
      <w:r w:rsidRPr="00A82D0F">
        <w:rPr>
          <w:rFonts w:ascii="Times New Roman" w:hAnsi="Times New Roman" w:cs="Times New Roman"/>
          <w:i/>
          <w:sz w:val="24"/>
          <w:szCs w:val="24"/>
        </w:rPr>
        <w:t>vėdin</w:t>
      </w:r>
      <w:r w:rsidR="00C74E84">
        <w:rPr>
          <w:rFonts w:ascii="Times New Roman" w:hAnsi="Times New Roman" w:cs="Times New Roman"/>
          <w:i/>
          <w:sz w:val="24"/>
          <w:szCs w:val="24"/>
        </w:rPr>
        <w:t>ti</w:t>
      </w:r>
      <w:r w:rsidRPr="00A82D0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82D0F">
        <w:rPr>
          <w:rFonts w:ascii="Times New Roman" w:hAnsi="Times New Roman" w:cs="Times New Roman"/>
          <w:i/>
          <w:sz w:val="24"/>
          <w:szCs w:val="24"/>
        </w:rPr>
        <w:lastRenderedPageBreak/>
        <w:t xml:space="preserve">popieriaus lapu (pats jutiklis nepurtomas!), o </w:t>
      </w:r>
      <w:r w:rsidR="00A82D0F">
        <w:rPr>
          <w:rFonts w:ascii="Times New Roman" w:hAnsi="Times New Roman" w:cs="Times New Roman"/>
          <w:i/>
          <w:sz w:val="24"/>
          <w:szCs w:val="24"/>
        </w:rPr>
        <w:t xml:space="preserve">ištuštintą </w:t>
      </w:r>
      <w:r w:rsidRPr="00A82D0F">
        <w:rPr>
          <w:rFonts w:ascii="Times New Roman" w:hAnsi="Times New Roman" w:cs="Times New Roman"/>
          <w:i/>
          <w:sz w:val="24"/>
          <w:szCs w:val="24"/>
        </w:rPr>
        <w:t>indą geriausia praskalauti vandeniu ir sausai iššluostyti</w:t>
      </w:r>
      <w:r w:rsidR="00A82D0F">
        <w:rPr>
          <w:rFonts w:ascii="Times New Roman" w:hAnsi="Times New Roman" w:cs="Times New Roman"/>
          <w:i/>
          <w:sz w:val="24"/>
          <w:szCs w:val="24"/>
        </w:rPr>
        <w:t xml:space="preserve"> popierine šluoste.</w:t>
      </w:r>
    </w:p>
    <w:p w:rsidR="00A82D0F" w:rsidRDefault="00A82D0F" w:rsidP="00A82D0F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fike pasirinkite du taškus, priklausančius nubrėžtai tiesei: C(x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>;</w:t>
      </w:r>
      <w:r w:rsidR="00C74E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>) (tyrimo pradžioje) ir D(x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;</w:t>
      </w:r>
      <w:r w:rsidR="00C74E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1D7C5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) (tyrimo pabaigoje). Nustatykite ir užrašykite taškų koordinates:</w:t>
      </w:r>
    </w:p>
    <w:p w:rsidR="00A82D0F" w:rsidRDefault="00A82D0F" w:rsidP="00A82D0F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(____;____), D(___;___).</w:t>
      </w:r>
    </w:p>
    <w:p w:rsidR="00A82D0F" w:rsidRDefault="00A82D0F" w:rsidP="00A82D0F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skaičiuokite anglies dioksido susidarymo (džiovintų sėklų kvėpavimo) greitį </w:t>
      </w:r>
      <w:r w:rsidRPr="001D7C5D">
        <w:rPr>
          <w:rFonts w:ascii="Times New Roman" w:hAnsi="Times New Roman" w:cs="Times New Roman"/>
          <w:i/>
          <w:sz w:val="24"/>
          <w:szCs w:val="24"/>
        </w:rPr>
        <w:t>v</w:t>
      </w:r>
      <w:r>
        <w:rPr>
          <w:rFonts w:ascii="Times New Roman" w:hAnsi="Times New Roman" w:cs="Times New Roman"/>
          <w:i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pagal šią formulę:</w:t>
      </w:r>
    </w:p>
    <w:p w:rsidR="00A82D0F" w:rsidRDefault="00A82D0F" w:rsidP="00A82D0F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 .</w:t>
      </w:r>
    </w:p>
    <w:p w:rsidR="00A82D0F" w:rsidRDefault="00A82D0F" w:rsidP="00A82D0F">
      <w:pPr>
        <w:pStyle w:val="prastasis1"/>
        <w:tabs>
          <w:tab w:val="right" w:leader="underscore" w:pos="9639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A82D0F" w:rsidRDefault="00A82D0F" w:rsidP="00A82D0F">
      <w:pPr>
        <w:pStyle w:val="prastasis1"/>
        <w:tabs>
          <w:tab w:val="right" w:leader="underscore" w:pos="9639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A82D0F" w:rsidRDefault="00A82D0F" w:rsidP="00A82D0F">
      <w:pPr>
        <w:pStyle w:val="prastasis1"/>
        <w:tabs>
          <w:tab w:val="right" w:leader="underscore" w:pos="9639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A82D0F" w:rsidRPr="00A82D0F" w:rsidRDefault="00A82D0F" w:rsidP="00627928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A734E" w:rsidRPr="00A55979" w:rsidRDefault="00DC1155" w:rsidP="000751A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5. Tyrimo</w:t>
      </w:r>
      <w:r w:rsidR="00DA7CF9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rezultatų analizė</w:t>
      </w:r>
    </w:p>
    <w:p w:rsidR="00211EEC" w:rsidRPr="00211EEC" w:rsidRDefault="002B06B9" w:rsidP="00211EE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A55979">
        <w:rPr>
          <w:rFonts w:ascii="Times New Roman" w:hAnsi="Times New Roman"/>
          <w:sz w:val="24"/>
          <w:szCs w:val="24"/>
        </w:rPr>
        <w:t xml:space="preserve">5.1. </w:t>
      </w:r>
      <w:r w:rsidR="00211EEC">
        <w:rPr>
          <w:rFonts w:ascii="Times New Roman" w:hAnsi="Times New Roman"/>
          <w:sz w:val="24"/>
          <w:szCs w:val="24"/>
        </w:rPr>
        <w:t>Užrašykite proceso, kurio metu sėklose susidaro CO</w:t>
      </w:r>
      <w:r w:rsidR="00211EEC" w:rsidRPr="00211EEC">
        <w:rPr>
          <w:rFonts w:ascii="Times New Roman" w:hAnsi="Times New Roman"/>
          <w:sz w:val="24"/>
          <w:szCs w:val="24"/>
          <w:vertAlign w:val="subscript"/>
        </w:rPr>
        <w:t>2</w:t>
      </w:r>
      <w:r w:rsidR="00211EEC">
        <w:rPr>
          <w:rFonts w:ascii="Times New Roman" w:hAnsi="Times New Roman"/>
          <w:sz w:val="24"/>
          <w:szCs w:val="24"/>
        </w:rPr>
        <w:t>, reakcijos lygtį.</w:t>
      </w:r>
    </w:p>
    <w:p w:rsidR="00211EEC" w:rsidRPr="00A55979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Default="00211EEC" w:rsidP="00EF64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B06B9" w:rsidRPr="00A55979" w:rsidRDefault="00211EEC" w:rsidP="009051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5979">
        <w:rPr>
          <w:rFonts w:ascii="Times New Roman" w:hAnsi="Times New Roman"/>
          <w:sz w:val="24"/>
          <w:szCs w:val="24"/>
        </w:rPr>
        <w:t xml:space="preserve">5.2. </w:t>
      </w:r>
      <w:r w:rsidR="00A82D0F">
        <w:rPr>
          <w:rFonts w:ascii="Times New Roman" w:hAnsi="Times New Roman"/>
          <w:sz w:val="24"/>
          <w:szCs w:val="24"/>
        </w:rPr>
        <w:t>Kaip kito CO</w:t>
      </w:r>
      <w:r w:rsidR="00A82D0F" w:rsidRPr="00A82D0F">
        <w:rPr>
          <w:rFonts w:ascii="Times New Roman" w:hAnsi="Times New Roman"/>
          <w:sz w:val="24"/>
          <w:szCs w:val="24"/>
          <w:vertAlign w:val="subscript"/>
        </w:rPr>
        <w:t>2</w:t>
      </w:r>
      <w:r w:rsidR="00A82D0F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A82D0F">
        <w:rPr>
          <w:rFonts w:ascii="Times New Roman" w:hAnsi="Times New Roman"/>
          <w:sz w:val="24"/>
          <w:szCs w:val="24"/>
        </w:rPr>
        <w:t>koncentracija matavimo inde kiekvieno matavimo metu? Kuriuo atveju ir kodėl kitimas buvo spartesnis?</w:t>
      </w:r>
      <w:r w:rsidR="00C51A02" w:rsidRPr="00A55979">
        <w:rPr>
          <w:rFonts w:ascii="Times New Roman" w:hAnsi="Times New Roman"/>
          <w:sz w:val="24"/>
          <w:szCs w:val="24"/>
        </w:rPr>
        <w:t xml:space="preserve"> </w:t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012A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</w:p>
    <w:p w:rsidR="00211EEC" w:rsidRPr="00A55979" w:rsidRDefault="00A82D0F" w:rsidP="00211EE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3. </w:t>
      </w:r>
      <w:r w:rsidR="00211EEC">
        <w:rPr>
          <w:rFonts w:ascii="Times New Roman" w:hAnsi="Times New Roman"/>
          <w:sz w:val="24"/>
          <w:szCs w:val="24"/>
        </w:rPr>
        <w:t xml:space="preserve">Kodėl greitis apskaičiuojamas imant matuojamų verčių pokyčius, o ne vieną matavimo vertę? </w:t>
      </w:r>
    </w:p>
    <w:p w:rsidR="00211EEC" w:rsidRPr="00A55979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4. Kaip galima patobulinti šį tyrimą, kad rezultatai</w:t>
      </w:r>
      <w:r w:rsidR="006525AB">
        <w:rPr>
          <w:rFonts w:ascii="Times New Roman" w:eastAsia="Times New Roman" w:hAnsi="Times New Roman" w:cs="Times New Roman"/>
          <w:sz w:val="24"/>
          <w:szCs w:val="24"/>
        </w:rPr>
        <w:t xml:space="preserve"> būtų dar tikslesni</w:t>
      </w:r>
      <w:r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211EEC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C550F" w:rsidRDefault="00211EEC" w:rsidP="009051D2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5. </w:t>
      </w:r>
      <w:r w:rsidR="00A82D0F">
        <w:rPr>
          <w:rFonts w:ascii="Times New Roman" w:eastAsia="Times New Roman" w:hAnsi="Times New Roman" w:cs="Times New Roman"/>
          <w:sz w:val="24"/>
          <w:szCs w:val="24"/>
        </w:rPr>
        <w:t xml:space="preserve">Prognozuokite, kokie anglies dioksido susidarymo greičiai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us stebimi reakciją vykdant 0 °C,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 xml:space="preserve">+30 °C, +90 °C temperatūrose. Paaiškinkite savo prognozes. </w:t>
      </w:r>
    </w:p>
    <w:p w:rsidR="00211EEC" w:rsidRPr="00A55979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Pr="00A55979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A55979" w:rsidRDefault="00EF6425" w:rsidP="00012A81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A55979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E52E8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  <w:r w:rsidR="00DC1155" w:rsidRPr="00A55979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 išvada </w:t>
      </w:r>
    </w:p>
    <w:p w:rsidR="00EC7FC2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11EEC" w:rsidRPr="00211EEC" w:rsidRDefault="00211EEC" w:rsidP="00211EEC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</w:p>
    <w:p w:rsidR="00211EEC" w:rsidRDefault="00211EEC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A55979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4D2B38" w:rsidRPr="00A55979">
        <w:rPr>
          <w:rFonts w:ascii="Times New Roman" w:eastAsia="Times New Roman" w:hAnsi="Times New Roman" w:cs="Times New Roman"/>
          <w:b/>
          <w:sz w:val="24"/>
          <w:szCs w:val="24"/>
        </w:rPr>
        <w:t xml:space="preserve">Įsivertinimas </w:t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Pr="00A55979" w:rsidRDefault="00EC7FC2" w:rsidP="007A66B2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72D84" w:rsidRPr="00A55979" w:rsidRDefault="00C72D84" w:rsidP="00012A81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2515" w:rsidRPr="00A55979" w:rsidRDefault="00902515" w:rsidP="00012A81">
      <w:pPr>
        <w:pStyle w:val="prastasis1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b/>
          <w:sz w:val="24"/>
          <w:szCs w:val="24"/>
        </w:rPr>
        <w:t>8. Papildomos užduotys</w:t>
      </w:r>
    </w:p>
    <w:p w:rsidR="00AE5BF7" w:rsidRDefault="00FC6E9B" w:rsidP="00211EEC">
      <w:pPr>
        <w:pStyle w:val="prastasis1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>8.1.</w:t>
      </w:r>
      <w:r w:rsidR="00DF6366" w:rsidRPr="00A5597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525AB">
        <w:rPr>
          <w:rFonts w:ascii="Times New Roman" w:eastAsia="Times New Roman" w:hAnsi="Times New Roman" w:cs="Times New Roman"/>
          <w:color w:val="auto"/>
          <w:sz w:val="24"/>
          <w:szCs w:val="24"/>
        </w:rPr>
        <w:t>Trumpai apibūdinkite aplinkos veiksnius, kurie yra būtini sėkloms sudygti.</w:t>
      </w:r>
      <w:r w:rsidR="00211EE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:rsidR="00211EEC" w:rsidRDefault="00211EEC" w:rsidP="00211EEC">
      <w:pPr>
        <w:pStyle w:val="prastasis1"/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8.2. Kodėl </w:t>
      </w:r>
      <w:r w:rsidR="006525AB">
        <w:rPr>
          <w:rFonts w:ascii="Times New Roman" w:hAnsi="Times New Roman" w:cs="Times New Roman"/>
          <w:color w:val="auto"/>
          <w:sz w:val="24"/>
          <w:szCs w:val="24"/>
        </w:rPr>
        <w:t>dygstančioms sėkloms nereikalinga šviesa?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5E505C" w:rsidRDefault="00211EEC" w:rsidP="009051D2">
      <w:pPr>
        <w:pStyle w:val="prastasis1"/>
        <w:spacing w:after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8.3. Jei anglies dioksido susidarymo greitis šiame tyrime</w:t>
      </w:r>
      <w:r w:rsidR="00831E3D">
        <w:rPr>
          <w:rFonts w:ascii="Times New Roman" w:hAnsi="Times New Roman" w:cs="Times New Roman"/>
          <w:color w:val="auto"/>
          <w:sz w:val="24"/>
          <w:szCs w:val="24"/>
        </w:rPr>
        <w:t>, kuris buvo atliktas sandariame inde,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būtų matuojamas ilgesnį laiką, pavyzdžiui, tris valandas, </w:t>
      </w:r>
      <w:r w:rsidR="005E505C">
        <w:rPr>
          <w:rFonts w:ascii="Times New Roman" w:hAnsi="Times New Roman" w:cs="Times New Roman"/>
          <w:color w:val="auto"/>
          <w:sz w:val="24"/>
          <w:szCs w:val="24"/>
        </w:rPr>
        <w:t xml:space="preserve">ar sėklų kvėpavimo greitis išliktų toks pat? </w:t>
      </w:r>
      <w:r w:rsidR="00831E3D">
        <w:rPr>
          <w:rFonts w:ascii="Times New Roman" w:hAnsi="Times New Roman" w:cs="Times New Roman"/>
          <w:color w:val="auto"/>
          <w:sz w:val="24"/>
          <w:szCs w:val="24"/>
        </w:rPr>
        <w:t>Atsakymą paaiškinkite.</w:t>
      </w:r>
    </w:p>
    <w:p w:rsidR="005E505C" w:rsidRDefault="005E505C" w:rsidP="00211EEC">
      <w:pPr>
        <w:pStyle w:val="prastasis1"/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8.4. </w:t>
      </w:r>
      <w:r w:rsidR="00831E3D">
        <w:rPr>
          <w:rFonts w:ascii="Times New Roman" w:hAnsi="Times New Roman" w:cs="Times New Roman"/>
          <w:color w:val="auto"/>
          <w:sz w:val="24"/>
          <w:szCs w:val="24"/>
        </w:rPr>
        <w:t>Įvardinkite du tris procesus, kurių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metu gamtoje susidaro anglies dioksidas</w:t>
      </w:r>
      <w:r w:rsidR="00C74E84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211EEC" w:rsidRDefault="00211EEC" w:rsidP="00211EEC">
      <w:pPr>
        <w:pStyle w:val="prastasis1"/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211EEC" w:rsidRDefault="00211EE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</w:p>
    <w:sectPr w:rsidR="00211EEC" w:rsidSect="00B94C35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559C" w:rsidRDefault="009C559C" w:rsidP="002E52E8">
      <w:pPr>
        <w:spacing w:after="0" w:line="240" w:lineRule="auto"/>
      </w:pPr>
      <w:r>
        <w:separator/>
      </w:r>
    </w:p>
  </w:endnote>
  <w:endnote w:type="continuationSeparator" w:id="0">
    <w:p w:rsidR="009C559C" w:rsidRDefault="009C559C" w:rsidP="002E5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BA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625C" w:rsidRDefault="0008625C" w:rsidP="0046734E">
    <w:pPr>
      <w:pStyle w:val="Porat"/>
      <w:tabs>
        <w:tab w:val="center" w:pos="4960"/>
        <w:tab w:val="right" w:pos="9921"/>
      </w:tabs>
    </w:pPr>
    <w:r>
      <w:tab/>
    </w:r>
    <w:r>
      <w:tab/>
    </w:r>
    <w:sdt>
      <w:sdtPr>
        <w:id w:val="1630665112"/>
        <w:docPartObj>
          <w:docPartGallery w:val="Page Numbers (Bottom of Page)"/>
          <w:docPartUnique/>
        </w:docPartObj>
      </w:sdtPr>
      <w:sdtContent>
        <w:r w:rsidR="00C2600B">
          <w:fldChar w:fldCharType="begin"/>
        </w:r>
        <w:r>
          <w:instrText>PAGE   \* MERGEFORMAT</w:instrText>
        </w:r>
        <w:r w:rsidR="00C2600B">
          <w:fldChar w:fldCharType="separate"/>
        </w:r>
        <w:r w:rsidR="009051D2">
          <w:rPr>
            <w:noProof/>
          </w:rPr>
          <w:t>2</w:t>
        </w:r>
        <w:r w:rsidR="00C2600B">
          <w:fldChar w:fldCharType="end"/>
        </w:r>
      </w:sdtContent>
    </w:sdt>
    <w:r>
      <w:tab/>
    </w:r>
    <w:r>
      <w:tab/>
    </w:r>
  </w:p>
  <w:p w:rsidR="0008625C" w:rsidRDefault="0008625C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559C" w:rsidRDefault="009C559C" w:rsidP="002E52E8">
      <w:pPr>
        <w:spacing w:after="0" w:line="240" w:lineRule="auto"/>
      </w:pPr>
      <w:r>
        <w:separator/>
      </w:r>
    </w:p>
  </w:footnote>
  <w:footnote w:type="continuationSeparator" w:id="0">
    <w:p w:rsidR="009C559C" w:rsidRDefault="009C559C" w:rsidP="002E52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1DF7"/>
    <w:rsid w:val="000033C9"/>
    <w:rsid w:val="000038D5"/>
    <w:rsid w:val="000111C8"/>
    <w:rsid w:val="00012A81"/>
    <w:rsid w:val="00012D2A"/>
    <w:rsid w:val="00012F21"/>
    <w:rsid w:val="00017700"/>
    <w:rsid w:val="00027249"/>
    <w:rsid w:val="00050BE2"/>
    <w:rsid w:val="00051B1A"/>
    <w:rsid w:val="00053AD2"/>
    <w:rsid w:val="00071A49"/>
    <w:rsid w:val="00073157"/>
    <w:rsid w:val="0007494A"/>
    <w:rsid w:val="000751A7"/>
    <w:rsid w:val="00076BC5"/>
    <w:rsid w:val="0008625C"/>
    <w:rsid w:val="000936D7"/>
    <w:rsid w:val="000938D1"/>
    <w:rsid w:val="000956B8"/>
    <w:rsid w:val="000A66D0"/>
    <w:rsid w:val="000B43FC"/>
    <w:rsid w:val="000B5283"/>
    <w:rsid w:val="000D0280"/>
    <w:rsid w:val="000E57F7"/>
    <w:rsid w:val="000E7A54"/>
    <w:rsid w:val="000F1203"/>
    <w:rsid w:val="000F7E7B"/>
    <w:rsid w:val="001018F7"/>
    <w:rsid w:val="00104B51"/>
    <w:rsid w:val="001072C0"/>
    <w:rsid w:val="00132AC6"/>
    <w:rsid w:val="00143B56"/>
    <w:rsid w:val="00151942"/>
    <w:rsid w:val="00152317"/>
    <w:rsid w:val="001623DE"/>
    <w:rsid w:val="001725B4"/>
    <w:rsid w:val="001726C3"/>
    <w:rsid w:val="00180568"/>
    <w:rsid w:val="00193C1C"/>
    <w:rsid w:val="001A1918"/>
    <w:rsid w:val="001B1DBA"/>
    <w:rsid w:val="001B4A39"/>
    <w:rsid w:val="001C3F3B"/>
    <w:rsid w:val="001C786D"/>
    <w:rsid w:val="001D32DC"/>
    <w:rsid w:val="001D4B18"/>
    <w:rsid w:val="001D72BC"/>
    <w:rsid w:val="001D7C5D"/>
    <w:rsid w:val="001E3A3C"/>
    <w:rsid w:val="001F01F9"/>
    <w:rsid w:val="001F3D86"/>
    <w:rsid w:val="001F6CF7"/>
    <w:rsid w:val="00211EEC"/>
    <w:rsid w:val="00211FF4"/>
    <w:rsid w:val="002156E3"/>
    <w:rsid w:val="00217B3A"/>
    <w:rsid w:val="00224E17"/>
    <w:rsid w:val="002400ED"/>
    <w:rsid w:val="00241A23"/>
    <w:rsid w:val="00243689"/>
    <w:rsid w:val="00253150"/>
    <w:rsid w:val="00262D03"/>
    <w:rsid w:val="00267B0F"/>
    <w:rsid w:val="00270528"/>
    <w:rsid w:val="00272F26"/>
    <w:rsid w:val="002876BD"/>
    <w:rsid w:val="00297317"/>
    <w:rsid w:val="002A069B"/>
    <w:rsid w:val="002A0937"/>
    <w:rsid w:val="002B06B9"/>
    <w:rsid w:val="002B0B8D"/>
    <w:rsid w:val="002B19E7"/>
    <w:rsid w:val="002B1C23"/>
    <w:rsid w:val="002D141D"/>
    <w:rsid w:val="002D4169"/>
    <w:rsid w:val="002E52E8"/>
    <w:rsid w:val="002F1349"/>
    <w:rsid w:val="002F1868"/>
    <w:rsid w:val="002F2749"/>
    <w:rsid w:val="002F66D4"/>
    <w:rsid w:val="00304092"/>
    <w:rsid w:val="00311820"/>
    <w:rsid w:val="00311A5E"/>
    <w:rsid w:val="00320618"/>
    <w:rsid w:val="00322010"/>
    <w:rsid w:val="00322A8A"/>
    <w:rsid w:val="003242A8"/>
    <w:rsid w:val="0037421C"/>
    <w:rsid w:val="003932B3"/>
    <w:rsid w:val="003A12DA"/>
    <w:rsid w:val="003A37FF"/>
    <w:rsid w:val="003C5F26"/>
    <w:rsid w:val="003C7E8B"/>
    <w:rsid w:val="003D65C0"/>
    <w:rsid w:val="003E72C9"/>
    <w:rsid w:val="003F1CF8"/>
    <w:rsid w:val="003F2ADB"/>
    <w:rsid w:val="004032BC"/>
    <w:rsid w:val="00403CD6"/>
    <w:rsid w:val="00406E4F"/>
    <w:rsid w:val="00414BCC"/>
    <w:rsid w:val="0042339A"/>
    <w:rsid w:val="00443139"/>
    <w:rsid w:val="00455F8D"/>
    <w:rsid w:val="00457479"/>
    <w:rsid w:val="004647A5"/>
    <w:rsid w:val="0046734E"/>
    <w:rsid w:val="0047013D"/>
    <w:rsid w:val="004738AB"/>
    <w:rsid w:val="00481FA0"/>
    <w:rsid w:val="004833BA"/>
    <w:rsid w:val="004857DF"/>
    <w:rsid w:val="00486DBA"/>
    <w:rsid w:val="00492064"/>
    <w:rsid w:val="0049310D"/>
    <w:rsid w:val="00496278"/>
    <w:rsid w:val="004A02A9"/>
    <w:rsid w:val="004A1EFB"/>
    <w:rsid w:val="004A274F"/>
    <w:rsid w:val="004B084E"/>
    <w:rsid w:val="004C4D27"/>
    <w:rsid w:val="004D0BBE"/>
    <w:rsid w:val="004D2B38"/>
    <w:rsid w:val="004E22E8"/>
    <w:rsid w:val="004F1855"/>
    <w:rsid w:val="00513042"/>
    <w:rsid w:val="00521090"/>
    <w:rsid w:val="00533C7D"/>
    <w:rsid w:val="00536AF9"/>
    <w:rsid w:val="00542D3E"/>
    <w:rsid w:val="00546877"/>
    <w:rsid w:val="005471C6"/>
    <w:rsid w:val="00551140"/>
    <w:rsid w:val="00552EF8"/>
    <w:rsid w:val="00554803"/>
    <w:rsid w:val="00556EB4"/>
    <w:rsid w:val="00570FA5"/>
    <w:rsid w:val="00585319"/>
    <w:rsid w:val="005A6DCA"/>
    <w:rsid w:val="005A77D8"/>
    <w:rsid w:val="005B653F"/>
    <w:rsid w:val="005C627C"/>
    <w:rsid w:val="005D20B4"/>
    <w:rsid w:val="005D59EE"/>
    <w:rsid w:val="005E505C"/>
    <w:rsid w:val="005F2152"/>
    <w:rsid w:val="00616EDF"/>
    <w:rsid w:val="00627928"/>
    <w:rsid w:val="00631B3F"/>
    <w:rsid w:val="006324D3"/>
    <w:rsid w:val="006426D7"/>
    <w:rsid w:val="00645D68"/>
    <w:rsid w:val="006525AB"/>
    <w:rsid w:val="00652AE5"/>
    <w:rsid w:val="00661039"/>
    <w:rsid w:val="00661E67"/>
    <w:rsid w:val="0066669A"/>
    <w:rsid w:val="00672E19"/>
    <w:rsid w:val="00680051"/>
    <w:rsid w:val="006825C3"/>
    <w:rsid w:val="006833A9"/>
    <w:rsid w:val="00692810"/>
    <w:rsid w:val="006957DA"/>
    <w:rsid w:val="006A71DD"/>
    <w:rsid w:val="006A734E"/>
    <w:rsid w:val="006B124B"/>
    <w:rsid w:val="006B2585"/>
    <w:rsid w:val="006F7028"/>
    <w:rsid w:val="00702DB2"/>
    <w:rsid w:val="00710594"/>
    <w:rsid w:val="00721FB1"/>
    <w:rsid w:val="00727181"/>
    <w:rsid w:val="0072751F"/>
    <w:rsid w:val="007416C7"/>
    <w:rsid w:val="0074388D"/>
    <w:rsid w:val="00743D03"/>
    <w:rsid w:val="00744949"/>
    <w:rsid w:val="007463DF"/>
    <w:rsid w:val="00746C6A"/>
    <w:rsid w:val="00747A42"/>
    <w:rsid w:val="007557DB"/>
    <w:rsid w:val="007558FD"/>
    <w:rsid w:val="00756237"/>
    <w:rsid w:val="00763985"/>
    <w:rsid w:val="007672A6"/>
    <w:rsid w:val="00771C28"/>
    <w:rsid w:val="00773F2B"/>
    <w:rsid w:val="00774BE4"/>
    <w:rsid w:val="00780824"/>
    <w:rsid w:val="0078644D"/>
    <w:rsid w:val="0079037F"/>
    <w:rsid w:val="007A100B"/>
    <w:rsid w:val="007A66B2"/>
    <w:rsid w:val="007B4BDD"/>
    <w:rsid w:val="007D788D"/>
    <w:rsid w:val="007E4C8B"/>
    <w:rsid w:val="007E632A"/>
    <w:rsid w:val="007F64F4"/>
    <w:rsid w:val="00805D65"/>
    <w:rsid w:val="008201E8"/>
    <w:rsid w:val="00820F3A"/>
    <w:rsid w:val="008240E7"/>
    <w:rsid w:val="00831533"/>
    <w:rsid w:val="00831E3D"/>
    <w:rsid w:val="00831F78"/>
    <w:rsid w:val="008437CC"/>
    <w:rsid w:val="00861626"/>
    <w:rsid w:val="00874371"/>
    <w:rsid w:val="008773F9"/>
    <w:rsid w:val="00890543"/>
    <w:rsid w:val="0089391E"/>
    <w:rsid w:val="008A33C1"/>
    <w:rsid w:val="008A70CD"/>
    <w:rsid w:val="008A78E1"/>
    <w:rsid w:val="008B142E"/>
    <w:rsid w:val="008B2B68"/>
    <w:rsid w:val="008B508B"/>
    <w:rsid w:val="008C4D39"/>
    <w:rsid w:val="008C7A73"/>
    <w:rsid w:val="008D009A"/>
    <w:rsid w:val="008D5944"/>
    <w:rsid w:val="008D7E09"/>
    <w:rsid w:val="008E2564"/>
    <w:rsid w:val="008F0445"/>
    <w:rsid w:val="008F49E8"/>
    <w:rsid w:val="008F5F7C"/>
    <w:rsid w:val="00902515"/>
    <w:rsid w:val="009051D2"/>
    <w:rsid w:val="00906E79"/>
    <w:rsid w:val="00906FF9"/>
    <w:rsid w:val="00912F73"/>
    <w:rsid w:val="00915AFB"/>
    <w:rsid w:val="00930E74"/>
    <w:rsid w:val="009356EE"/>
    <w:rsid w:val="00943830"/>
    <w:rsid w:val="00944CB8"/>
    <w:rsid w:val="00956F92"/>
    <w:rsid w:val="009610D3"/>
    <w:rsid w:val="00963D0A"/>
    <w:rsid w:val="00975717"/>
    <w:rsid w:val="00994F5E"/>
    <w:rsid w:val="00996D23"/>
    <w:rsid w:val="009B099B"/>
    <w:rsid w:val="009B25BF"/>
    <w:rsid w:val="009B3612"/>
    <w:rsid w:val="009C559C"/>
    <w:rsid w:val="009C7221"/>
    <w:rsid w:val="009D5D94"/>
    <w:rsid w:val="009D627C"/>
    <w:rsid w:val="009E4A34"/>
    <w:rsid w:val="009E4E98"/>
    <w:rsid w:val="009E78FB"/>
    <w:rsid w:val="009F2780"/>
    <w:rsid w:val="009F6000"/>
    <w:rsid w:val="00A009EB"/>
    <w:rsid w:val="00A03010"/>
    <w:rsid w:val="00A07F1C"/>
    <w:rsid w:val="00A142B4"/>
    <w:rsid w:val="00A14B46"/>
    <w:rsid w:val="00A27FA6"/>
    <w:rsid w:val="00A32B20"/>
    <w:rsid w:val="00A32E69"/>
    <w:rsid w:val="00A412AD"/>
    <w:rsid w:val="00A42B86"/>
    <w:rsid w:val="00A515AD"/>
    <w:rsid w:val="00A54590"/>
    <w:rsid w:val="00A54850"/>
    <w:rsid w:val="00A55979"/>
    <w:rsid w:val="00A57254"/>
    <w:rsid w:val="00A57C5F"/>
    <w:rsid w:val="00A65B74"/>
    <w:rsid w:val="00A67C79"/>
    <w:rsid w:val="00A82D0F"/>
    <w:rsid w:val="00A92DB7"/>
    <w:rsid w:val="00A9302A"/>
    <w:rsid w:val="00AA09C5"/>
    <w:rsid w:val="00AA4B11"/>
    <w:rsid w:val="00AA54B0"/>
    <w:rsid w:val="00AA5864"/>
    <w:rsid w:val="00AB52F7"/>
    <w:rsid w:val="00AB65F3"/>
    <w:rsid w:val="00AD309D"/>
    <w:rsid w:val="00AE441F"/>
    <w:rsid w:val="00AE5BF7"/>
    <w:rsid w:val="00AE6808"/>
    <w:rsid w:val="00AF0F49"/>
    <w:rsid w:val="00AF2466"/>
    <w:rsid w:val="00AF5DD7"/>
    <w:rsid w:val="00B0181D"/>
    <w:rsid w:val="00B03747"/>
    <w:rsid w:val="00B03EFF"/>
    <w:rsid w:val="00B0551D"/>
    <w:rsid w:val="00B16263"/>
    <w:rsid w:val="00B17F47"/>
    <w:rsid w:val="00B30999"/>
    <w:rsid w:val="00B33C1E"/>
    <w:rsid w:val="00B52641"/>
    <w:rsid w:val="00B541D2"/>
    <w:rsid w:val="00B724CE"/>
    <w:rsid w:val="00B74A88"/>
    <w:rsid w:val="00B750DC"/>
    <w:rsid w:val="00B91851"/>
    <w:rsid w:val="00B94C35"/>
    <w:rsid w:val="00BA02BF"/>
    <w:rsid w:val="00BA1D65"/>
    <w:rsid w:val="00BC3597"/>
    <w:rsid w:val="00BC51B6"/>
    <w:rsid w:val="00BD2543"/>
    <w:rsid w:val="00BE1866"/>
    <w:rsid w:val="00BE52FC"/>
    <w:rsid w:val="00C1045E"/>
    <w:rsid w:val="00C12E34"/>
    <w:rsid w:val="00C131D5"/>
    <w:rsid w:val="00C14393"/>
    <w:rsid w:val="00C1650B"/>
    <w:rsid w:val="00C2600B"/>
    <w:rsid w:val="00C47660"/>
    <w:rsid w:val="00C50D69"/>
    <w:rsid w:val="00C51A02"/>
    <w:rsid w:val="00C5458C"/>
    <w:rsid w:val="00C613CA"/>
    <w:rsid w:val="00C66F67"/>
    <w:rsid w:val="00C72B25"/>
    <w:rsid w:val="00C72D84"/>
    <w:rsid w:val="00C74E84"/>
    <w:rsid w:val="00C75C60"/>
    <w:rsid w:val="00C77BB7"/>
    <w:rsid w:val="00C87460"/>
    <w:rsid w:val="00C96151"/>
    <w:rsid w:val="00CA60BB"/>
    <w:rsid w:val="00CB6C83"/>
    <w:rsid w:val="00CB714D"/>
    <w:rsid w:val="00CC550F"/>
    <w:rsid w:val="00CC78ED"/>
    <w:rsid w:val="00CD18AB"/>
    <w:rsid w:val="00CD2E85"/>
    <w:rsid w:val="00CD5126"/>
    <w:rsid w:val="00CE12C5"/>
    <w:rsid w:val="00CF3F6A"/>
    <w:rsid w:val="00CF5737"/>
    <w:rsid w:val="00D01973"/>
    <w:rsid w:val="00D06499"/>
    <w:rsid w:val="00D16182"/>
    <w:rsid w:val="00D16F6C"/>
    <w:rsid w:val="00D175BE"/>
    <w:rsid w:val="00D17E2D"/>
    <w:rsid w:val="00D222FC"/>
    <w:rsid w:val="00D23E07"/>
    <w:rsid w:val="00D27605"/>
    <w:rsid w:val="00D32F30"/>
    <w:rsid w:val="00D336B4"/>
    <w:rsid w:val="00D37CF8"/>
    <w:rsid w:val="00D4565F"/>
    <w:rsid w:val="00D5000A"/>
    <w:rsid w:val="00D649F6"/>
    <w:rsid w:val="00D9652B"/>
    <w:rsid w:val="00DA0116"/>
    <w:rsid w:val="00DA0E00"/>
    <w:rsid w:val="00DA3450"/>
    <w:rsid w:val="00DA7CF9"/>
    <w:rsid w:val="00DB4E42"/>
    <w:rsid w:val="00DC1155"/>
    <w:rsid w:val="00DD2AEF"/>
    <w:rsid w:val="00DD440F"/>
    <w:rsid w:val="00DD6CA1"/>
    <w:rsid w:val="00DF2E59"/>
    <w:rsid w:val="00DF4B3D"/>
    <w:rsid w:val="00DF6366"/>
    <w:rsid w:val="00E06617"/>
    <w:rsid w:val="00E26CE3"/>
    <w:rsid w:val="00E27F18"/>
    <w:rsid w:val="00E46755"/>
    <w:rsid w:val="00E62A4A"/>
    <w:rsid w:val="00E7332C"/>
    <w:rsid w:val="00EA12AD"/>
    <w:rsid w:val="00EA12C2"/>
    <w:rsid w:val="00EA4E41"/>
    <w:rsid w:val="00EA54BF"/>
    <w:rsid w:val="00EB2C6B"/>
    <w:rsid w:val="00EC7FC2"/>
    <w:rsid w:val="00ED0D9F"/>
    <w:rsid w:val="00ED7FD4"/>
    <w:rsid w:val="00EE26EE"/>
    <w:rsid w:val="00EF1CBF"/>
    <w:rsid w:val="00EF34A1"/>
    <w:rsid w:val="00EF6425"/>
    <w:rsid w:val="00F2230C"/>
    <w:rsid w:val="00F31216"/>
    <w:rsid w:val="00F3181B"/>
    <w:rsid w:val="00F32FDD"/>
    <w:rsid w:val="00F365AD"/>
    <w:rsid w:val="00F4107B"/>
    <w:rsid w:val="00F4411B"/>
    <w:rsid w:val="00F53D7C"/>
    <w:rsid w:val="00F62013"/>
    <w:rsid w:val="00F65935"/>
    <w:rsid w:val="00F754A2"/>
    <w:rsid w:val="00F95FEC"/>
    <w:rsid w:val="00F96E65"/>
    <w:rsid w:val="00FA13A3"/>
    <w:rsid w:val="00FA243E"/>
    <w:rsid w:val="00FA62EC"/>
    <w:rsid w:val="00FB2010"/>
    <w:rsid w:val="00FB3F89"/>
    <w:rsid w:val="00FB51C9"/>
    <w:rsid w:val="00FB5338"/>
    <w:rsid w:val="00FB7FD7"/>
    <w:rsid w:val="00FC2EBA"/>
    <w:rsid w:val="00FC6E9B"/>
    <w:rsid w:val="00FE5970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4032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Sraopastraipa">
    <w:name w:val="List Paragraph"/>
    <w:basedOn w:val="prastasis"/>
    <w:uiPriority w:val="34"/>
    <w:qFormat/>
    <w:rsid w:val="004F185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A5597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5597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5597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5597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5597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A5597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2E52E8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2E52E8"/>
    <w:rPr>
      <w:rFonts w:ascii="Calibri" w:eastAsia="Calibri" w:hAnsi="Calibri" w:cs="Calibri"/>
      <w:color w:val="000000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7A66B2"/>
    <w:rPr>
      <w:color w:val="605E5C"/>
      <w:shd w:val="clear" w:color="auto" w:fill="E1DFDD"/>
    </w:rPr>
  </w:style>
  <w:style w:type="character" w:customStyle="1" w:styleId="Neapdorotaspaminjimas3">
    <w:name w:val="Neapdorotas paminėjimas3"/>
    <w:basedOn w:val="Numatytasispastraiposriftas"/>
    <w:uiPriority w:val="99"/>
    <w:semiHidden/>
    <w:unhideWhenUsed/>
    <w:rsid w:val="004032BC"/>
    <w:rPr>
      <w:color w:val="605E5C"/>
      <w:shd w:val="clear" w:color="auto" w:fill="E1DFDD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4032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Vietosrezervavimoenklotekstas">
    <w:name w:val="Placeholder Text"/>
    <w:basedOn w:val="Numatytasispastraiposriftas"/>
    <w:uiPriority w:val="99"/>
    <w:semiHidden/>
    <w:rsid w:val="001D7C5D"/>
    <w:rPr>
      <w:color w:val="808080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30E74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63</Words>
  <Characters>1348</Characters>
  <Application>Microsoft Office Word</Application>
  <DocSecurity>0</DocSecurity>
  <Lines>11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7</cp:revision>
  <cp:lastPrinted>2018-06-18T04:58:00Z</cp:lastPrinted>
  <dcterms:created xsi:type="dcterms:W3CDTF">2019-01-07T15:58:00Z</dcterms:created>
  <dcterms:modified xsi:type="dcterms:W3CDTF">2019-01-11T05:37:00Z</dcterms:modified>
</cp:coreProperties>
</file>